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541" w:rsidRDefault="008A2541" w:rsidP="008A254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002812C5" wp14:editId="1C64B5C8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7671">
        <w:rPr>
          <w:noProof/>
          <w:lang w:eastAsia="es-ES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1072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7121166" r:id="rId10"/>
        </w:object>
      </w:r>
      <w:r>
        <w:t xml:space="preserve">                                Liceo José Victorino Lastarria</w:t>
      </w:r>
    </w:p>
    <w:p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:rsidR="008A2541" w:rsidRDefault="008A2541" w:rsidP="008A2541">
      <w:pPr>
        <w:spacing w:after="0" w:line="240" w:lineRule="auto"/>
      </w:pPr>
    </w:p>
    <w:p w:rsidR="008A2541" w:rsidRPr="008A2541" w:rsidRDefault="008A2541" w:rsidP="008A2541">
      <w:pPr>
        <w:spacing w:after="0" w:line="240" w:lineRule="auto"/>
      </w:pPr>
    </w:p>
    <w:p w:rsidR="00FB3549" w:rsidRPr="002652FC" w:rsidRDefault="008A2541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C041DF" wp14:editId="30ABFC01">
                <wp:simplePos x="0" y="0"/>
                <wp:positionH relativeFrom="page">
                  <wp:align>right</wp:align>
                </wp:positionH>
                <wp:positionV relativeFrom="paragraph">
                  <wp:posOffset>12700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Writing</w:t>
                            </w: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ported Speech</w:t>
                            </w:r>
                          </w:p>
                          <w:p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g/Gastronomy</w:t>
                            </w:r>
                          </w:p>
                          <w:p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C041DF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1.65pt;margin-top:1pt;width:572.85pt;height:81.75pt;z-index:2516500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" filled="f" stroked="f">
                <v:textbox>
                  <w:txbxContent>
                    <w:p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Writing</w:t>
                      </w: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ported Speech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g/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:rsidR="00016670" w:rsidRPr="002652FC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1F90C38E" wp14:editId="0FAADB5B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10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4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91086A">
        <w:rPr>
          <w:rFonts w:ascii="Arial Narrow" w:hAnsi="Arial Narrow"/>
          <w:sz w:val="24"/>
          <w:szCs w:val="24"/>
          <w:lang w:val="es-CL"/>
        </w:rPr>
        <w:t>6 al 10 de abril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: 9,10,11,12: Demostrar comprensión lectora de textos no literarios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 13,14,15,16: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r w:rsidRPr="002652FC">
        <w:rPr>
          <w:rFonts w:ascii="Arial Narrow" w:hAnsi="Arial Narrow"/>
          <w:sz w:val="24"/>
          <w:szCs w:val="24"/>
          <w:lang w:val="es-CL"/>
        </w:rPr>
        <w:t xml:space="preserve">Escribir una variedad de textos para expresar, describir o narrar, utilizando </w:t>
      </w:r>
      <w:proofErr w:type="spellStart"/>
      <w:r w:rsidRPr="002652FC">
        <w:rPr>
          <w:rFonts w:ascii="Arial Narrow" w:hAnsi="Arial Narrow"/>
          <w:sz w:val="24"/>
          <w:szCs w:val="24"/>
          <w:lang w:val="es-CL"/>
        </w:rPr>
        <w:t>reported</w:t>
      </w:r>
      <w:proofErr w:type="spellEnd"/>
      <w:r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proofErr w:type="spellStart"/>
      <w:r w:rsidRPr="002652FC">
        <w:rPr>
          <w:rFonts w:ascii="Arial Narrow" w:hAnsi="Arial Narrow"/>
          <w:sz w:val="24"/>
          <w:szCs w:val="24"/>
          <w:lang w:val="es-CL"/>
        </w:rPr>
        <w:t>speech</w:t>
      </w:r>
      <w:proofErr w:type="spellEnd"/>
      <w:r w:rsidRPr="002652FC">
        <w:rPr>
          <w:rFonts w:ascii="Arial Narrow" w:hAnsi="Arial Narrow"/>
          <w:sz w:val="24"/>
          <w:szCs w:val="24"/>
          <w:lang w:val="es-CL"/>
        </w:rPr>
        <w:t>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:rsidR="002E4322" w:rsidRPr="00F9592E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 w:rsidRPr="00F9592E">
        <w:rPr>
          <w:rFonts w:ascii="Arial Narrow" w:hAnsi="Arial Narrow"/>
          <w:sz w:val="24"/>
          <w:szCs w:val="24"/>
          <w:lang w:val="en-US"/>
        </w:rPr>
        <w:t xml:space="preserve">Sergio </w:t>
      </w:r>
      <w:proofErr w:type="spellStart"/>
      <w:r w:rsidRPr="00F9592E">
        <w:rPr>
          <w:rFonts w:ascii="Arial Narrow" w:hAnsi="Arial Narrow"/>
          <w:sz w:val="24"/>
          <w:szCs w:val="24"/>
          <w:lang w:val="en-US"/>
        </w:rPr>
        <w:t>Masciocchi</w:t>
      </w:r>
      <w:proofErr w:type="spellEnd"/>
      <w:r w:rsidRPr="00F9592E">
        <w:rPr>
          <w:rFonts w:ascii="Arial Narrow" w:hAnsi="Arial Narrow"/>
          <w:sz w:val="24"/>
          <w:szCs w:val="24"/>
          <w:lang w:val="en-US"/>
        </w:rPr>
        <w:t xml:space="preserve">: </w:t>
      </w:r>
      <w:hyperlink r:id="rId12" w:history="1">
        <w:r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:rsidR="009964BF" w:rsidRPr="00F9592E" w:rsidRDefault="009964BF" w:rsidP="002E4322">
      <w:pPr>
        <w:spacing w:line="240" w:lineRule="auto"/>
        <w:rPr>
          <w:rFonts w:ascii="Arial Narrow" w:hAnsi="Arial Narrow"/>
          <w:sz w:val="24"/>
          <w:szCs w:val="24"/>
          <w:lang w:val="en-US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9574343" wp14:editId="33BC4C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64BF" w:rsidRPr="009964BF" w:rsidRDefault="008A2541" w:rsidP="009964BF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ported speech dialog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74343" id="Cuadro de texto 1" o:spid="_x0000_s1028" type="#_x0000_t202" style="position:absolute;margin-left:0;margin-top:0;width:2in;height:2in;z-index:251652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" filled="f" stroked="f">
                <v:textbox style="mso-fit-shape-to-text:t">
                  <w:txbxContent>
                    <w:p w:rsidR="009964BF" w:rsidRPr="009964BF" w:rsidRDefault="008A2541" w:rsidP="009964BF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ported speech dialogue</w:t>
                      </w:r>
                    </w:p>
                  </w:txbxContent>
                </v:textbox>
              </v:shape>
            </w:pict>
          </mc:Fallback>
        </mc:AlternateContent>
      </w:r>
    </w:p>
    <w:p w:rsidR="00656FCE" w:rsidRPr="00F9592E" w:rsidRDefault="00656FCE" w:rsidP="00656FCE">
      <w:pPr>
        <w:tabs>
          <w:tab w:val="left" w:pos="3694"/>
        </w:tabs>
        <w:rPr>
          <w:lang w:val="en-US"/>
        </w:rPr>
      </w:pPr>
    </w:p>
    <w:p w:rsidR="008A2541" w:rsidRPr="00943430" w:rsidRDefault="00943430" w:rsidP="00656FCE">
      <w:pPr>
        <w:tabs>
          <w:tab w:val="left" w:pos="3694"/>
        </w:tabs>
        <w:rPr>
          <w:rFonts w:ascii="Arial" w:hAnsi="Arial" w:cs="Arial"/>
          <w:i/>
          <w:sz w:val="24"/>
          <w:szCs w:val="24"/>
          <w:lang w:val="es-CL"/>
        </w:rPr>
      </w:pPr>
      <w:r w:rsidRPr="00943430">
        <w:rPr>
          <w:rFonts w:ascii="Arial" w:hAnsi="Arial" w:cs="Arial"/>
          <w:b/>
          <w:i/>
          <w:sz w:val="24"/>
          <w:szCs w:val="24"/>
          <w:lang w:val="en-US"/>
        </w:rPr>
        <w:t>Look at the text in direct speech and reported speech and its changes</w:t>
      </w:r>
      <w:r w:rsidRPr="00943430">
        <w:rPr>
          <w:rFonts w:ascii="Arial" w:hAnsi="Arial" w:cs="Arial"/>
          <w:i/>
          <w:sz w:val="24"/>
          <w:szCs w:val="24"/>
          <w:lang w:val="en-US"/>
        </w:rPr>
        <w:t xml:space="preserve">. </w:t>
      </w:r>
      <w:r w:rsidRPr="00943430">
        <w:rPr>
          <w:rFonts w:ascii="Arial" w:hAnsi="Arial" w:cs="Arial"/>
          <w:i/>
          <w:sz w:val="24"/>
          <w:szCs w:val="24"/>
          <w:lang w:val="es-CL"/>
        </w:rPr>
        <w:t>(Presta atención al texto en estilo directo y de reporte y sus cambios)</w: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 xml:space="preserve">A continuación, un ejercicio de </w:t>
      </w:r>
      <w:proofErr w:type="spellStart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reported</w:t>
      </w:r>
      <w:proofErr w:type="spellEnd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 xml:space="preserve"> </w:t>
      </w:r>
      <w:proofErr w:type="spellStart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speech</w:t>
      </w:r>
      <w:proofErr w:type="spellEnd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. Supón que estás escuchando el diálogo entre dos personas, en un </w:t>
      </w:r>
      <w:r w:rsidRPr="00AB78F6">
        <w:rPr>
          <w:rFonts w:ascii="Arial" w:eastAsia="Times New Roman" w:hAnsi="Arial" w:cs="Arial"/>
          <w:b/>
          <w:bCs/>
          <w:color w:val="000000"/>
          <w:sz w:val="24"/>
          <w:szCs w:val="24"/>
          <w:lang w:val="es-CL" w:eastAsia="es-CL"/>
        </w:rPr>
        <w:t>estilo directo</w:t>
      </w: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:</w: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>
                <wp:simplePos x="0" y="0"/>
                <wp:positionH relativeFrom="column">
                  <wp:posOffset>3463290</wp:posOffset>
                </wp:positionH>
                <wp:positionV relativeFrom="paragraph">
                  <wp:posOffset>95250</wp:posOffset>
                </wp:positionV>
                <wp:extent cx="3790950" cy="1676400"/>
                <wp:effectExtent l="0" t="0" r="19050" b="1905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1676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78F6" w:rsidRPr="00AB78F6" w:rsidRDefault="00AB78F6" w:rsidP="008D6E4C">
                            <w:pPr>
                              <w:pStyle w:val="Prrafodelista"/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arolina: ¡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Hey</w:t>
                            </w:r>
                            <w:proofErr w:type="spellEnd"/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Felipe! ¿Qu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é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estás haciendo?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No te he visto desde la semana pasad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8D6E4C" w:rsidRDefault="00AB78F6" w:rsidP="008D6E4C">
                            <w:pPr>
                              <w:pStyle w:val="Prrafodelista"/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F9592E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: Oh, ¡Hey Carolina!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Perdón, solo vengo de v</w:t>
                            </w:r>
                            <w:r w:rsid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uelta del hospital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Carolina: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¿Estás bien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?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¿Qué te pas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?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: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Bueno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,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Al parecer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me cogí una fuerte gr</w:t>
                            </w:r>
                            <w:r w:rsid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ipe. Pero no te reocupes, estoy bien ahor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arolina: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Me alegra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oír eso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8D6E4C" w:rsidRDefault="00AB78F6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72.7pt;margin-top:7.5pt;width:298.5pt;height:132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" fillcolor="white [3201]" strokecolor="#4bacc6 [3208]" strokeweight="2pt">
                <v:textbox>
                  <w:txbxContent>
                    <w:p w:rsidR="00AB78F6" w:rsidRPr="00AB78F6" w:rsidRDefault="00AB78F6" w:rsidP="008D6E4C">
                      <w:pPr>
                        <w:pStyle w:val="Prrafodelista"/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Carolina: ¡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Hey</w:t>
                      </w:r>
                      <w:proofErr w:type="spellEnd"/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Felipe! ¿Qu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é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estás haciendo?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No te he visto desde la semana pasad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8D6E4C" w:rsidRDefault="00AB78F6" w:rsidP="008D6E4C">
                      <w:pPr>
                        <w:pStyle w:val="Prrafodelista"/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F9592E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: Oh, ¡Hey Carolina!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Perdón, solo vengo de v</w:t>
                      </w:r>
                      <w:r w:rsid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uelta del hospital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Carolina: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¿Estás bien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?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¿Qué te pas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?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: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Bueno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,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Al parecer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me cogí una fuerte gr</w:t>
                      </w:r>
                      <w:r w:rsid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ipe. Pero no te reocupes, estoy bien ahor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Carolina:</w:t>
                      </w:r>
                      <w:r w:rsidR="008A2541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Me alegra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oír eso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8D6E4C" w:rsidRDefault="00AB78F6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807B4B" wp14:editId="2F06CCFB">
                <wp:simplePos x="0" y="0"/>
                <wp:positionH relativeFrom="page">
                  <wp:posOffset>133350</wp:posOffset>
                </wp:positionH>
                <wp:positionV relativeFrom="paragraph">
                  <wp:posOffset>85725</wp:posOffset>
                </wp:positionV>
                <wp:extent cx="3790950" cy="1685925"/>
                <wp:effectExtent l="0" t="0" r="19050" b="28575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16859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Hey Felipe! What are you doing? I haven’t seen you since the last week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: Oh, hey Carolina! Sorry, I’ve just come back from the hospital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Are you ok? What happen to you?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: Well, it seems that I catch a hard flu. But don’t worry, I’m fine now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I am glad to hear that.</w:t>
                            </w:r>
                          </w:p>
                          <w:p w:rsidR="00AB78F6" w:rsidRPr="00AB78F6" w:rsidRDefault="00AB78F6" w:rsidP="00AB78F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07B4B" id="_x0000_s1030" type="#_x0000_t202" style="position:absolute;margin-left:10.5pt;margin-top:6.75pt;width:298.5pt;height:132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" fillcolor="white [3201]" strokecolor="#4bacc6 [3208]" strokeweight="2pt">
                <v:textbox>
                  <w:txbxContent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Hey Felipe! What are you doing? I haven’t seen you since the last week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: Oh, hey Carolina! Sorry, I’ve just come back from the hospital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Are you ok? What happen to you?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: Well, it seems that I catch a hard flu. But don’t worry, I’m fine now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I am glad to hear that.</w:t>
                      </w:r>
                    </w:p>
                    <w:p w:rsidR="00AB78F6" w:rsidRPr="00AB78F6" w:rsidRDefault="00AB78F6" w:rsidP="00AB78F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Ahora, si quieres transmitir a otra persona lo que ellos hablaron usando un </w:t>
      </w:r>
      <w:r w:rsidRPr="00AB78F6">
        <w:rPr>
          <w:rFonts w:ascii="Arial" w:eastAsia="Times New Roman" w:hAnsi="Arial" w:cs="Arial"/>
          <w:b/>
          <w:bCs/>
          <w:color w:val="000000"/>
          <w:sz w:val="24"/>
          <w:szCs w:val="24"/>
          <w:lang w:val="es-CL" w:eastAsia="es-CL"/>
        </w:rPr>
        <w:t>estilo indirecto</w:t>
      </w: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 xml:space="preserve"> o </w:t>
      </w:r>
      <w:proofErr w:type="spellStart"/>
      <w:r w:rsidR="00943430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reported</w:t>
      </w:r>
      <w:proofErr w:type="spellEnd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 xml:space="preserve"> </w:t>
      </w:r>
      <w:proofErr w:type="spellStart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speech</w:t>
      </w:r>
      <w:proofErr w:type="spellEnd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, sería de la siguiente f</w:t>
      </w:r>
      <w:bookmarkStart w:id="0" w:name="_GoBack"/>
      <w:bookmarkEnd w:id="0"/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orma:</w:t>
      </w:r>
    </w:p>
    <w:p w:rsidR="008D6E4C" w:rsidRDefault="008A2541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8D6E4C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11B8561C" wp14:editId="67CC3807">
                <wp:simplePos x="0" y="0"/>
                <wp:positionH relativeFrom="column">
                  <wp:posOffset>3457575</wp:posOffset>
                </wp:positionH>
                <wp:positionV relativeFrom="paragraph">
                  <wp:posOffset>51435</wp:posOffset>
                </wp:positionV>
                <wp:extent cx="3790950" cy="2295525"/>
                <wp:effectExtent l="0" t="0" r="19050" b="28575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2295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6E4C" w:rsidRPr="008A2541" w:rsidRDefault="008D6E4C" w:rsidP="008D6E4C">
                            <w:pPr>
                              <w:pStyle w:val="Prrafodelista"/>
                              <w:numPr>
                                <w:ilvl w:val="0"/>
                                <w:numId w:val="34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8D6E4C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arolina le preguntó a Felipe qué estaba ha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iendo y dijo que no lo había visto desde la semana pasada.</w:t>
                            </w:r>
                          </w:p>
                          <w:p w:rsidR="008D6E4C" w:rsidRPr="008A2541" w:rsidRDefault="008D6E4C" w:rsidP="008D6E4C">
                            <w:pPr>
                              <w:pStyle w:val="Prrafodelista"/>
                              <w:numPr>
                                <w:ilvl w:val="0"/>
                                <w:numId w:val="34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 </w:t>
                            </w:r>
                            <w:r w:rsidR="008A2541"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le explicó que solo venía de vuelta del hospital</w:t>
                            </w: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4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Carolina </w:t>
                            </w:r>
                            <w:r w:rsidR="008A2541"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preguntó si estaba bi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en</w:t>
                            </w:r>
                            <w:r w:rsidR="008A2541"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Y le preguntó qué pasó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4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 </w:t>
                            </w:r>
                            <w:r w:rsidR="008A2541"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le dijo que cogió una fuerte gripe,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pero agregó que ya estaba bien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4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Carolina </w:t>
                            </w:r>
                            <w:r w:rsidR="008A2541"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dijo estar alegre de oír eso</w:t>
                            </w:r>
                            <w:r w:rsidRPr="008A2541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8D6E4C" w:rsidRPr="008A2541" w:rsidRDefault="008D6E4C" w:rsidP="008D6E4C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8561C" id="_x0000_s1031" type="#_x0000_t202" style="position:absolute;margin-left:272.25pt;margin-top:4.05pt;width:298.5pt;height:180.7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" fillcolor="white [3201]" strokecolor="#c0504d [3205]" strokeweight="2pt">
                <v:textbox>
                  <w:txbxContent>
                    <w:p w:rsidR="008D6E4C" w:rsidRPr="008A2541" w:rsidRDefault="008D6E4C" w:rsidP="008D6E4C">
                      <w:pPr>
                        <w:pStyle w:val="Prrafodelista"/>
                        <w:numPr>
                          <w:ilvl w:val="0"/>
                          <w:numId w:val="34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8D6E4C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Carolina le preguntó a Felipe qué estaba ha</w:t>
                      </w:r>
                      <w:r w:rsid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ciendo y dijo que no lo había visto desde la semana pasada.</w:t>
                      </w:r>
                    </w:p>
                    <w:p w:rsidR="008D6E4C" w:rsidRPr="008A2541" w:rsidRDefault="008D6E4C" w:rsidP="008D6E4C">
                      <w:pPr>
                        <w:pStyle w:val="Prrafodelista"/>
                        <w:numPr>
                          <w:ilvl w:val="0"/>
                          <w:numId w:val="34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 </w:t>
                      </w:r>
                      <w:r w:rsidR="008A2541"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le explicó que solo venía de vuelta del hospital</w:t>
                      </w: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4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Carolina </w:t>
                      </w:r>
                      <w:r w:rsidR="008A2541"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preguntó si estaba bi</w:t>
                      </w:r>
                      <w:r w:rsid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en</w:t>
                      </w:r>
                      <w:r w:rsidR="008A2541"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</w:t>
                      </w:r>
                      <w:r w:rsid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Y le preguntó qué pasó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4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 </w:t>
                      </w:r>
                      <w:r w:rsidR="008A2541"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le dijo que cogió una fuerte gripe,</w:t>
                      </w:r>
                      <w:r w:rsid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pero agregó que ya estaba bien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4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Carolina </w:t>
                      </w:r>
                      <w:r w:rsidR="008A2541"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dijo estar alegre de oír eso</w:t>
                      </w:r>
                      <w:r w:rsidRPr="008A2541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8D6E4C" w:rsidRPr="008A2541" w:rsidRDefault="008D6E4C" w:rsidP="008D6E4C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D6E4C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0D189A79" wp14:editId="03EAD500">
                <wp:simplePos x="0" y="0"/>
                <wp:positionH relativeFrom="page">
                  <wp:posOffset>123825</wp:posOffset>
                </wp:positionH>
                <wp:positionV relativeFrom="paragraph">
                  <wp:posOffset>42545</wp:posOffset>
                </wp:positionV>
                <wp:extent cx="3790950" cy="2305050"/>
                <wp:effectExtent l="0" t="0" r="19050" b="1905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2305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 asked Felipe what he is doing. And she said she had not seen him since the last week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 explained that he had just come from the hospital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 wondered if he is ok. And asked him what happen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 told her that he catches a hard flu, but he added that he is fine now.</w:t>
                            </w:r>
                          </w:p>
                          <w:p w:rsidR="008D6E4C" w:rsidRPr="00AB78F6" w:rsidRDefault="008D6E4C" w:rsidP="008D6E4C">
                            <w:pPr>
                              <w:numPr>
                                <w:ilvl w:val="0"/>
                                <w:numId w:val="32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 said him that she is glad to hear that.</w:t>
                            </w:r>
                          </w:p>
                          <w:p w:rsidR="008D6E4C" w:rsidRPr="00AB78F6" w:rsidRDefault="008D6E4C" w:rsidP="008D6E4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89A79" id="_x0000_s1032" type="#_x0000_t202" style="position:absolute;margin-left:9.75pt;margin-top:3.35pt;width:298.5pt;height:181.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" fillcolor="white [3201]" strokecolor="#c0504d [3205]" strokeweight="2pt">
                <v:textbox>
                  <w:txbxContent>
                    <w:p w:rsidR="008D6E4C" w:rsidRPr="00AB78F6" w:rsidRDefault="008D6E4C" w:rsidP="008D6E4C">
                      <w:pPr>
                        <w:numPr>
                          <w:ilvl w:val="0"/>
                          <w:numId w:val="3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 asked Felipe what he is doing. And she said she had not seen him since the last week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 explained that he had just come from the hospital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 wondered if he is ok. And asked him what happen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 told her that he catches a hard flu, but he added that he is fine now.</w:t>
                      </w:r>
                    </w:p>
                    <w:p w:rsidR="008D6E4C" w:rsidRPr="00AB78F6" w:rsidRDefault="008D6E4C" w:rsidP="008D6E4C">
                      <w:pPr>
                        <w:numPr>
                          <w:ilvl w:val="0"/>
                          <w:numId w:val="32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 said him that she is glad to hear that.</w:t>
                      </w:r>
                    </w:p>
                    <w:p w:rsidR="008D6E4C" w:rsidRPr="00AB78F6" w:rsidRDefault="008D6E4C" w:rsidP="008D6E4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1400175</wp:posOffset>
            </wp:positionH>
            <wp:positionV relativeFrom="paragraph">
              <wp:posOffset>159385</wp:posOffset>
            </wp:positionV>
            <wp:extent cx="3552825" cy="1833258"/>
            <wp:effectExtent l="0" t="0" r="0" b="0"/>
            <wp:wrapNone/>
            <wp:docPr id="16" name="Imagen 16" descr="REPORTED SPEECH – English Ket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PORTED SPEECH – English Kett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83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43430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43430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108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</w:pPr>
      <w:r>
        <w:rPr>
          <w:rFonts w:ascii="Arial" w:hAnsi="Arial" w:cs="Arial"/>
          <w:noProof/>
          <w:sz w:val="24"/>
          <w:szCs w:val="24"/>
          <w:lang w:val="es-CL"/>
        </w:rPr>
        <w:drawing>
          <wp:anchor distT="0" distB="0" distL="114300" distR="114300" simplePos="0" relativeHeight="251663360" behindDoc="0" locked="0" layoutInCell="1" allowOverlap="1" wp14:anchorId="6F7FDC89">
            <wp:simplePos x="0" y="0"/>
            <wp:positionH relativeFrom="column">
              <wp:posOffset>5239385</wp:posOffset>
            </wp:positionH>
            <wp:positionV relativeFrom="paragraph">
              <wp:posOffset>145269</wp:posOffset>
            </wp:positionV>
            <wp:extent cx="1162027" cy="927735"/>
            <wp:effectExtent l="0" t="0" r="635" b="5715"/>
            <wp:wrapNone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27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0A2" w:rsidRPr="00CB70A2">
        <w:rPr>
          <w:rFonts w:ascii="Arial" w:eastAsia="Times New Roman" w:hAnsi="Arial" w:cs="Arial"/>
          <w:b/>
          <w:color w:val="000000"/>
          <w:sz w:val="24"/>
          <w:szCs w:val="24"/>
          <w:lang w:val="en-US" w:eastAsia="es-CL"/>
        </w:rPr>
        <w:t>Using the information about reported speech, create a similar dialogue.</w:t>
      </w:r>
      <w:r w:rsidR="00CB70A2">
        <w:rPr>
          <w:rFonts w:ascii="Arial" w:eastAsia="Times New Roman" w:hAnsi="Arial" w:cs="Arial"/>
          <w:color w:val="000000"/>
          <w:sz w:val="24"/>
          <w:szCs w:val="24"/>
          <w:lang w:val="en-US" w:eastAsia="es-CL"/>
        </w:rPr>
        <w:t xml:space="preserve"> </w:t>
      </w:r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 xml:space="preserve">(Utilizando la información sobre </w:t>
      </w:r>
      <w:proofErr w:type="spellStart"/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>reported</w:t>
      </w:r>
      <w:proofErr w:type="spellEnd"/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 xml:space="preserve"> </w:t>
      </w:r>
      <w:proofErr w:type="spellStart"/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>speech</w:t>
      </w:r>
      <w:proofErr w:type="spellEnd"/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>, crea un dialogo parecido)</w:t>
      </w:r>
    </w:p>
    <w:p w:rsidR="00CB70A2" w:rsidRPr="00CB70A2" w:rsidRDefault="00CB70A2" w:rsidP="00CB70A2">
      <w:pPr>
        <w:pStyle w:val="Prrafodelista"/>
        <w:numPr>
          <w:ilvl w:val="0"/>
          <w:numId w:val="37"/>
        </w:num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Direct</w:t>
      </w:r>
    </w:p>
    <w:p w:rsidR="00CB70A2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4F8A8B7" wp14:editId="026D63E7">
                <wp:simplePos x="0" y="0"/>
                <wp:positionH relativeFrom="page">
                  <wp:posOffset>3876675</wp:posOffset>
                </wp:positionH>
                <wp:positionV relativeFrom="paragraph">
                  <wp:posOffset>179070</wp:posOffset>
                </wp:positionV>
                <wp:extent cx="3790950" cy="3829050"/>
                <wp:effectExtent l="57150" t="38100" r="76200" b="95250"/>
                <wp:wrapNone/>
                <wp:docPr id="1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8A8B7" id="_x0000_s1033" type="#_x0000_t202" style="position:absolute;margin-left:305.25pt;margin-top:14.1pt;width:298.5pt;height:30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C2D556" wp14:editId="417EE476">
                <wp:simplePos x="0" y="0"/>
                <wp:positionH relativeFrom="page">
                  <wp:posOffset>85725</wp:posOffset>
                </wp:positionH>
                <wp:positionV relativeFrom="paragraph">
                  <wp:posOffset>169545</wp:posOffset>
                </wp:positionV>
                <wp:extent cx="3790950" cy="3829050"/>
                <wp:effectExtent l="57150" t="38100" r="76200" b="9525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2D556" id="_x0000_s1034" type="#_x0000_t202" style="position:absolute;margin-left:6.75pt;margin-top:13.35pt;width:298.5pt;height:301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CB70A2" w:rsidRPr="00CB70A2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Pr="00CB70A2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Pr="00CB70A2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A2541" w:rsidRPr="00AB78F6" w:rsidRDefault="008A2541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CB70A2" w:rsidRDefault="00CB70A2" w:rsidP="00656FCE">
      <w:pPr>
        <w:tabs>
          <w:tab w:val="left" w:pos="3694"/>
        </w:tabs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Default="00CB70A2" w:rsidP="00CB70A2">
      <w:pPr>
        <w:rPr>
          <w:lang w:val="es-CL"/>
        </w:rPr>
      </w:pPr>
    </w:p>
    <w:p w:rsidR="00AB78F6" w:rsidRDefault="00CB70A2" w:rsidP="00CB70A2">
      <w:pPr>
        <w:pStyle w:val="Prrafodelista"/>
        <w:numPr>
          <w:ilvl w:val="0"/>
          <w:numId w:val="37"/>
        </w:numPr>
        <w:rPr>
          <w:rFonts w:ascii="Arial" w:hAnsi="Arial" w:cs="Arial"/>
          <w:sz w:val="24"/>
          <w:szCs w:val="24"/>
          <w:lang w:val="es-CL"/>
        </w:rPr>
      </w:pPr>
      <w:proofErr w:type="spellStart"/>
      <w:r w:rsidRPr="00CB70A2">
        <w:rPr>
          <w:rFonts w:ascii="Arial" w:hAnsi="Arial" w:cs="Arial"/>
          <w:sz w:val="24"/>
          <w:szCs w:val="24"/>
          <w:lang w:val="es-CL"/>
        </w:rPr>
        <w:t>Reported</w:t>
      </w:r>
      <w:proofErr w:type="spellEnd"/>
    </w:p>
    <w:p w:rsidR="00CB70A2" w:rsidRDefault="00CB70A2" w:rsidP="00CB70A2">
      <w:pPr>
        <w:pStyle w:val="Prrafodelista"/>
        <w:rPr>
          <w:rFonts w:ascii="Arial" w:hAnsi="Arial" w:cs="Arial"/>
          <w:sz w:val="24"/>
          <w:szCs w:val="24"/>
          <w:lang w:val="es-CL"/>
        </w:rPr>
      </w:pPr>
    </w:p>
    <w:p w:rsidR="00CB70A2" w:rsidRPr="00CB70A2" w:rsidRDefault="0091086A" w:rsidP="00CB70A2">
      <w:pPr>
        <w:pStyle w:val="Prrafodelista"/>
        <w:rPr>
          <w:rFonts w:ascii="Arial" w:hAnsi="Arial" w:cs="Arial"/>
          <w:sz w:val="24"/>
          <w:szCs w:val="24"/>
          <w:lang w:val="es-CL"/>
        </w:rPr>
      </w:pPr>
      <w:r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66725</wp:posOffset>
                </wp:positionH>
                <wp:positionV relativeFrom="paragraph">
                  <wp:posOffset>4102735</wp:posOffset>
                </wp:positionV>
                <wp:extent cx="5895975" cy="1190625"/>
                <wp:effectExtent l="57150" t="38100" r="85725" b="104775"/>
                <wp:wrapNone/>
                <wp:docPr id="18" name="Pergamino: horizont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5975" cy="1190625"/>
                        </a:xfrm>
                        <a:prstGeom prst="horizontalScroll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086A" w:rsidRDefault="0091086A" w:rsidP="0091086A">
                            <w:pPr>
                              <w:pStyle w:val="Prrafodelista"/>
                              <w:numPr>
                                <w:ilvl w:val="0"/>
                                <w:numId w:val="38"/>
                              </w:numPr>
                              <w:rPr>
                                <w:lang w:val="es-CL"/>
                              </w:rPr>
                            </w:pPr>
                            <w:r>
                              <w:rPr>
                                <w:lang w:val="es-CL"/>
                              </w:rPr>
                              <w:t>Recuerda, utilizar REPORTED SPEECH es decir lo que escuchaste</w:t>
                            </w:r>
                            <w:r w:rsidR="006876F6">
                              <w:rPr>
                                <w:lang w:val="es-CL"/>
                              </w:rPr>
                              <w:t xml:space="preserve"> retrocediendo un tiempo. </w:t>
                            </w:r>
                          </w:p>
                          <w:p w:rsidR="006876F6" w:rsidRPr="0091086A" w:rsidRDefault="006876F6" w:rsidP="006876F6">
                            <w:pPr>
                              <w:pStyle w:val="Prrafodelista"/>
                              <w:rPr>
                                <w:lang w:val="es-CL"/>
                              </w:rPr>
                            </w:pPr>
                            <w:r>
                              <w:rPr>
                                <w:lang w:val="es-CL"/>
                              </w:rPr>
                              <w:t>Por ejemplo: “No tienes que salir” …. ÉL DIJO QUE NO TENÍAS QUE SALI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Pergamino: horizontal 18" o:spid="_x0000_s1035" type="#_x0000_t98" style="position:absolute;left:0;text-align:left;margin-left:36.75pt;margin-top:323.05pt;width:464.25pt;height:93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:rsidR="0091086A" w:rsidRDefault="0091086A" w:rsidP="0091086A">
                      <w:pPr>
                        <w:pStyle w:val="Prrafodelista"/>
                        <w:numPr>
                          <w:ilvl w:val="0"/>
                          <w:numId w:val="38"/>
                        </w:numPr>
                        <w:rPr>
                          <w:lang w:val="es-CL"/>
                        </w:rPr>
                      </w:pPr>
                      <w:r>
                        <w:rPr>
                          <w:lang w:val="es-CL"/>
                        </w:rPr>
                        <w:t>Recuerda, utilizar REPORTED SPEECH es decir lo que escuchaste</w:t>
                      </w:r>
                      <w:r w:rsidR="006876F6">
                        <w:rPr>
                          <w:lang w:val="es-CL"/>
                        </w:rPr>
                        <w:t xml:space="preserve"> retrocediendo un tiempo. </w:t>
                      </w:r>
                    </w:p>
                    <w:p w:rsidR="006876F6" w:rsidRPr="0091086A" w:rsidRDefault="006876F6" w:rsidP="006876F6">
                      <w:pPr>
                        <w:pStyle w:val="Prrafodelista"/>
                        <w:rPr>
                          <w:lang w:val="es-CL"/>
                        </w:rPr>
                      </w:pPr>
                      <w:r>
                        <w:rPr>
                          <w:lang w:val="es-CL"/>
                        </w:rPr>
                        <w:t>Por ejemplo: “No tienes que salir” …. ÉL DIJO QUE NO TENÍAS QUE SALIR.</w:t>
                      </w:r>
                    </w:p>
                  </w:txbxContent>
                </v:textbox>
              </v:shape>
            </w:pict>
          </mc:Fallback>
        </mc:AlternateContent>
      </w:r>
      <w:r w:rsidR="00CB70A2" w:rsidRPr="00CB70A2"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ADD7A45" wp14:editId="0DA87379">
                <wp:simplePos x="0" y="0"/>
                <wp:positionH relativeFrom="page">
                  <wp:posOffset>171450</wp:posOffset>
                </wp:positionH>
                <wp:positionV relativeFrom="paragraph">
                  <wp:posOffset>112395</wp:posOffset>
                </wp:positionV>
                <wp:extent cx="3790950" cy="3829050"/>
                <wp:effectExtent l="57150" t="38100" r="76200" b="95250"/>
                <wp:wrapNone/>
                <wp:docPr id="1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D7A45" id="_x0000_s1036" type="#_x0000_t202" style="position:absolute;left:0;text-align:left;margin-left:13.5pt;margin-top:8.85pt;width:298.5pt;height:301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B70A2" w:rsidRPr="00CB70A2"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37678D" wp14:editId="5E8C805C">
                <wp:simplePos x="0" y="0"/>
                <wp:positionH relativeFrom="page">
                  <wp:posOffset>3962400</wp:posOffset>
                </wp:positionH>
                <wp:positionV relativeFrom="paragraph">
                  <wp:posOffset>121920</wp:posOffset>
                </wp:positionV>
                <wp:extent cx="3790950" cy="3829050"/>
                <wp:effectExtent l="57150" t="38100" r="76200" b="95250"/>
                <wp:wrapNone/>
                <wp:docPr id="1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7678D" id="_x0000_s1037" type="#_x0000_t202" style="position:absolute;left:0;text-align:left;margin-left:312pt;margin-top:9.6pt;width:298.5pt;height:30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CB70A2" w:rsidRPr="00CB70A2" w:rsidSect="008D6E4C">
      <w:pgSz w:w="12240" w:h="20160" w:code="5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7671" w:rsidRDefault="00B87671" w:rsidP="00D87F42">
      <w:pPr>
        <w:spacing w:after="0" w:line="240" w:lineRule="auto"/>
      </w:pPr>
      <w:r>
        <w:separator/>
      </w:r>
    </w:p>
  </w:endnote>
  <w:endnote w:type="continuationSeparator" w:id="0">
    <w:p w:rsidR="00B87671" w:rsidRDefault="00B87671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7671" w:rsidRDefault="00B87671" w:rsidP="00D87F42">
      <w:pPr>
        <w:spacing w:after="0" w:line="240" w:lineRule="auto"/>
      </w:pPr>
      <w:r>
        <w:separator/>
      </w:r>
    </w:p>
  </w:footnote>
  <w:footnote w:type="continuationSeparator" w:id="0">
    <w:p w:rsidR="00B87671" w:rsidRDefault="00B87671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6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33"/>
  </w:num>
  <w:num w:numId="4">
    <w:abstractNumId w:val="9"/>
  </w:num>
  <w:num w:numId="5">
    <w:abstractNumId w:val="25"/>
  </w:num>
  <w:num w:numId="6">
    <w:abstractNumId w:val="17"/>
  </w:num>
  <w:num w:numId="7">
    <w:abstractNumId w:val="12"/>
  </w:num>
  <w:num w:numId="8">
    <w:abstractNumId w:val="2"/>
  </w:num>
  <w:num w:numId="9">
    <w:abstractNumId w:val="15"/>
  </w:num>
  <w:num w:numId="10">
    <w:abstractNumId w:val="30"/>
  </w:num>
  <w:num w:numId="11">
    <w:abstractNumId w:val="32"/>
  </w:num>
  <w:num w:numId="12">
    <w:abstractNumId w:val="24"/>
  </w:num>
  <w:num w:numId="13">
    <w:abstractNumId w:val="34"/>
  </w:num>
  <w:num w:numId="14">
    <w:abstractNumId w:val="23"/>
  </w:num>
  <w:num w:numId="15">
    <w:abstractNumId w:val="31"/>
  </w:num>
  <w:num w:numId="16">
    <w:abstractNumId w:val="26"/>
  </w:num>
  <w:num w:numId="17">
    <w:abstractNumId w:val="14"/>
  </w:num>
  <w:num w:numId="18">
    <w:abstractNumId w:val="20"/>
  </w:num>
  <w:num w:numId="19">
    <w:abstractNumId w:val="4"/>
  </w:num>
  <w:num w:numId="20">
    <w:abstractNumId w:val="21"/>
  </w:num>
  <w:num w:numId="21">
    <w:abstractNumId w:val="35"/>
  </w:num>
  <w:num w:numId="22">
    <w:abstractNumId w:val="22"/>
  </w:num>
  <w:num w:numId="23">
    <w:abstractNumId w:val="37"/>
  </w:num>
  <w:num w:numId="24">
    <w:abstractNumId w:val="28"/>
  </w:num>
  <w:num w:numId="25">
    <w:abstractNumId w:val="18"/>
  </w:num>
  <w:num w:numId="26">
    <w:abstractNumId w:val="0"/>
  </w:num>
  <w:num w:numId="27">
    <w:abstractNumId w:val="8"/>
  </w:num>
  <w:num w:numId="28">
    <w:abstractNumId w:val="29"/>
  </w:num>
  <w:num w:numId="29">
    <w:abstractNumId w:val="10"/>
  </w:num>
  <w:num w:numId="30">
    <w:abstractNumId w:val="7"/>
  </w:num>
  <w:num w:numId="31">
    <w:abstractNumId w:val="36"/>
  </w:num>
  <w:num w:numId="32">
    <w:abstractNumId w:val="11"/>
  </w:num>
  <w:num w:numId="33">
    <w:abstractNumId w:val="27"/>
  </w:num>
  <w:num w:numId="34">
    <w:abstractNumId w:val="5"/>
  </w:num>
  <w:num w:numId="35">
    <w:abstractNumId w:val="1"/>
  </w:num>
  <w:num w:numId="36">
    <w:abstractNumId w:val="13"/>
  </w:num>
  <w:num w:numId="37">
    <w:abstractNumId w:val="6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317DCA"/>
    <w:rsid w:val="00334B00"/>
    <w:rsid w:val="0033619E"/>
    <w:rsid w:val="00344DA4"/>
    <w:rsid w:val="0036387D"/>
    <w:rsid w:val="003C34A7"/>
    <w:rsid w:val="00437437"/>
    <w:rsid w:val="004A2DE5"/>
    <w:rsid w:val="004A3576"/>
    <w:rsid w:val="004A6776"/>
    <w:rsid w:val="00651AD7"/>
    <w:rsid w:val="00656FCE"/>
    <w:rsid w:val="006675E0"/>
    <w:rsid w:val="006876F6"/>
    <w:rsid w:val="006C16D0"/>
    <w:rsid w:val="006D1092"/>
    <w:rsid w:val="00785207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E211B"/>
    <w:rsid w:val="00A16A1A"/>
    <w:rsid w:val="00A221F0"/>
    <w:rsid w:val="00AB78F6"/>
    <w:rsid w:val="00B029AC"/>
    <w:rsid w:val="00B61EA8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E76C1E"/>
    <w:rsid w:val="00EE3CE0"/>
    <w:rsid w:val="00EE439B"/>
    <w:rsid w:val="00EE59B9"/>
    <w:rsid w:val="00F865DE"/>
    <w:rsid w:val="00F9592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4A39A-C1F0-4E4D-B2AA-A3B254050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12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Camilo</cp:lastModifiedBy>
  <cp:revision>5</cp:revision>
  <dcterms:created xsi:type="dcterms:W3CDTF">2020-03-26T12:53:00Z</dcterms:created>
  <dcterms:modified xsi:type="dcterms:W3CDTF">2020-03-31T03:53:00Z</dcterms:modified>
</cp:coreProperties>
</file>